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proofErr w:type="gramStart"/>
      <w:r w:rsidR="00D26498" w:rsidRPr="003F7692">
        <w:rPr>
          <w:rFonts w:cs="Times New Roman"/>
          <w:b/>
        </w:rPr>
        <w:t>Statistics</w:t>
      </w:r>
      <w:r w:rsidR="003F1B31" w:rsidRPr="003F7692">
        <w:rPr>
          <w:rFonts w:cs="Times New Roman"/>
          <w:b/>
        </w:rPr>
        <w:t xml:space="preserve">  (</w:t>
      </w:r>
      <w:proofErr w:type="gramEnd"/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0"/>
      <w:bookmarkStart w:id="5" w:name="OLE_LINK11"/>
      <w:r w:rsidRPr="003F7692">
        <w:rPr>
          <w:rFonts w:cs="Times New Roman"/>
          <w:b/>
          <w:sz w:val="28"/>
        </w:rPr>
        <w:t>RESEARCH INTERESTS</w:t>
      </w:r>
    </w:p>
    <w:bookmarkEnd w:id="4"/>
    <w:bookmarkEnd w:id="5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4"/>
      <w:bookmarkStart w:id="7" w:name="OLE_LINK15"/>
      <w:r w:rsidRPr="003F7692">
        <w:rPr>
          <w:rFonts w:cs="Times New Roman"/>
          <w:b/>
          <w:sz w:val="28"/>
        </w:rPr>
        <w:t>RESEARCH EXPERIENCE</w:t>
      </w:r>
    </w:p>
    <w:bookmarkEnd w:id="6"/>
    <w:bookmarkEnd w:id="7"/>
    <w:p w14:paraId="42D5DB1F" w14:textId="32AB4FBD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E66E03" w:rsidRPr="003F7692">
        <w:rPr>
          <w:rFonts w:cs="Times New Roman"/>
          <w:i/>
        </w:rPr>
        <w:t>Present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0BAA988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</w:t>
      </w:r>
      <w:r w:rsidR="00EA3E20">
        <w:rPr>
          <w:rFonts w:cs="Times New Roman"/>
        </w:rPr>
        <w:t xml:space="preserve"> statistical</w:t>
      </w:r>
      <w:r w:rsidRPr="003F7692">
        <w:rPr>
          <w:rFonts w:cs="Times New Roman"/>
        </w:rPr>
        <w:t xml:space="preserve"> phylogenetic model that can quantify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und that high proportion of nucleotide substitutions in multigene families originated with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proofErr w:type="spellStart"/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proofErr w:type="spellEnd"/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Collaborator: </w:t>
      </w:r>
      <w:proofErr w:type="spellStart"/>
      <w:r w:rsidRPr="003F7692">
        <w:rPr>
          <w:rFonts w:cs="Times New Roman"/>
          <w:i/>
        </w:rPr>
        <w:t>Kuangyu</w:t>
      </w:r>
      <w:proofErr w:type="spellEnd"/>
      <w:r w:rsidRPr="003F7692">
        <w:rPr>
          <w:rFonts w:cs="Times New Roman"/>
          <w:i/>
        </w:rPr>
        <w:t xml:space="preserve">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</w:t>
      </w:r>
      <w:proofErr w:type="spellStart"/>
      <w:r w:rsidRPr="003F7692">
        <w:rPr>
          <w:rFonts w:cs="Times New Roman"/>
          <w:i/>
        </w:rPr>
        <w:t>Muth</w:t>
      </w:r>
      <w:proofErr w:type="spellEnd"/>
      <w:r w:rsidRPr="003F7692">
        <w:rPr>
          <w:rFonts w:cs="Times New Roman"/>
          <w:i/>
        </w:rPr>
        <w:t xml:space="preserve">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</w:t>
      </w:r>
      <w:proofErr w:type="spellStart"/>
      <w:r w:rsidR="00A14915" w:rsidRPr="003F7692">
        <w:rPr>
          <w:rFonts w:cs="Times New Roman"/>
        </w:rPr>
        <w:t>Matlab</w:t>
      </w:r>
      <w:proofErr w:type="spellEnd"/>
      <w:r w:rsidR="00A14915" w:rsidRPr="003F7692">
        <w:rPr>
          <w:rFonts w:cs="Times New Roman"/>
        </w:rPr>
        <w:t xml:space="preserve">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</w:t>
      </w:r>
      <w:proofErr w:type="spellStart"/>
      <w:r w:rsidRPr="003F7692">
        <w:rPr>
          <w:rFonts w:cs="Times New Roman"/>
          <w:i/>
        </w:rPr>
        <w:t>Zhiping</w:t>
      </w:r>
      <w:proofErr w:type="spellEnd"/>
      <w:r w:rsidRPr="003F7692">
        <w:rPr>
          <w:rFonts w:cs="Times New Roman"/>
          <w:i/>
        </w:rPr>
        <w:t xml:space="preserve">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ia-</w:t>
      </w:r>
      <w:proofErr w:type="spellStart"/>
      <w:r w:rsidRPr="003F7692">
        <w:rPr>
          <w:rFonts w:cs="Times New Roman"/>
          <w:i/>
        </w:rPr>
        <w:t>sen</w:t>
      </w:r>
      <w:proofErr w:type="spellEnd"/>
      <w:r w:rsidRPr="003F7692">
        <w:rPr>
          <w:rFonts w:cs="Times New Roman"/>
          <w:i/>
        </w:rPr>
        <w:t xml:space="preserve">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8" w:name="OLE_LINK3"/>
      <w:r w:rsidRPr="003F7692">
        <w:rPr>
          <w:rFonts w:cs="Times New Roman"/>
          <w:b/>
        </w:rPr>
        <w:t>Postdoc</w:t>
      </w:r>
      <w:bookmarkEnd w:id="8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9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 xml:space="preserve">epartment of </w:t>
      </w:r>
      <w:proofErr w:type="spellStart"/>
      <w:r w:rsidRPr="003F7692">
        <w:rPr>
          <w:rFonts w:cs="Times New Roman"/>
        </w:rPr>
        <w:t>Biomath</w:t>
      </w:r>
      <w:proofErr w:type="spellEnd"/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0" w:name="OLE_LINK7"/>
      <w:bookmarkEnd w:id="9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0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velopment of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1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1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2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2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3" w:name="OLE_LINK26"/>
      <w:r w:rsidRPr="003F7692">
        <w:rPr>
          <w:rFonts w:cs="Times New Roman"/>
        </w:rPr>
        <w:t xml:space="preserve">Develop Interference laser lithography in Dr. John </w:t>
      </w:r>
      <w:proofErr w:type="spellStart"/>
      <w:r w:rsidRPr="003F7692">
        <w:rPr>
          <w:rFonts w:cs="Times New Roman"/>
        </w:rPr>
        <w:t>Muth’s</w:t>
      </w:r>
      <w:proofErr w:type="spellEnd"/>
      <w:r w:rsidRPr="003F7692">
        <w:rPr>
          <w:rFonts w:cs="Times New Roman"/>
        </w:rPr>
        <w:t xml:space="preserve">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33"/>
      <w:bookmarkEnd w:id="13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5" w:name="OLE_LINK17"/>
      <w:bookmarkStart w:id="16" w:name="OLE_LINK18"/>
      <w:bookmarkEnd w:id="14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5"/>
    <w:bookmarkEnd w:id="16"/>
    <w:p w14:paraId="55026B8B" w14:textId="7FEB75A9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2F3EBF15" w:rsidR="00B143A4" w:rsidRDefault="00B143A4" w:rsidP="00B143A4">
      <w:pPr>
        <w:ind w:left="720" w:hanging="720"/>
        <w:rPr>
          <w:rFonts w:cs="Times New Roman"/>
          <w:i/>
        </w:rPr>
      </w:pP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Membrebe</w:t>
      </w:r>
      <w:proofErr w:type="spellEnd"/>
      <w:r w:rsidRPr="003F7692">
        <w:rPr>
          <w:rFonts w:cs="Times New Roman"/>
        </w:rPr>
        <w:t xml:space="preserve">, J. V., Martin, D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6FBEDB27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>
        <w:rPr>
          <w:rFonts w:cs="Times New Roman"/>
          <w:b/>
          <w:bCs/>
        </w:rPr>
        <w:t>*</w:t>
      </w:r>
      <w:r>
        <w:rPr>
          <w:rFonts w:cs="Times New Roman"/>
        </w:rPr>
        <w:t xml:space="preserve">, He, W.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 xml:space="preserve">, S.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19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="00C54F82">
        <w:rPr>
          <w:rFonts w:cs="Times New Roman"/>
        </w:rPr>
        <w:t xml:space="preserve">Accepted by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>
        <w:rPr>
          <w:rFonts w:cs="Times New Roman"/>
        </w:rPr>
        <w:t>*</w:t>
      </w:r>
      <w:r w:rsidR="00D3056A">
        <w:rPr>
          <w:rFonts w:cs="Times New Roman"/>
        </w:rPr>
        <w:t>co-</w:t>
      </w:r>
      <w:proofErr w:type="gramStart"/>
      <w:r w:rsidR="00D3056A">
        <w:rPr>
          <w:rFonts w:cs="Times New Roman"/>
        </w:rPr>
        <w:t>first-author</w:t>
      </w:r>
      <w:proofErr w:type="gramEnd"/>
    </w:p>
    <w:p w14:paraId="0823ADC5" w14:textId="4B3DD398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</w:t>
      </w:r>
      <w:proofErr w:type="spellStart"/>
      <w:r>
        <w:rPr>
          <w:rFonts w:cs="Times New Roman"/>
        </w:rPr>
        <w:t>Goulder</w:t>
      </w:r>
      <w:proofErr w:type="spellEnd"/>
      <w:r>
        <w:rPr>
          <w:rFonts w:cs="Times New Roman"/>
        </w:rPr>
        <w:t>, P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</w:t>
      </w:r>
      <w:r w:rsidRPr="00A1417F">
        <w:rPr>
          <w:rFonts w:cs="Times New Roman"/>
        </w:rPr>
        <w:t xml:space="preserve">Large-scale inference of correlation among mixed-type biological traits with phylogenetic multivariate </w:t>
      </w:r>
      <w:proofErr w:type="spellStart"/>
      <w:r w:rsidRPr="00A1417F">
        <w:rPr>
          <w:rFonts w:cs="Times New Roman"/>
        </w:rPr>
        <w:t>probit</w:t>
      </w:r>
      <w:proofErr w:type="spellEnd"/>
      <w:r w:rsidRPr="00A1417F">
        <w:rPr>
          <w:rFonts w:cs="Times New Roman"/>
        </w:rPr>
        <w:t xml:space="preserve"> models</w:t>
      </w:r>
      <w:r w:rsidRPr="003F7692">
        <w:rPr>
          <w:rFonts w:cs="Times New Roman"/>
        </w:rPr>
        <w:t xml:space="preserve">. submitted to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04D1E24E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C54F82">
        <w:rPr>
          <w:rFonts w:cs="Times New Roman"/>
        </w:rPr>
        <w:t>Accepted by</w:t>
      </w:r>
      <w:r w:rsidRPr="003F7692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D991C46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Relaxed random walks at scale. </w:t>
      </w:r>
      <w:r w:rsidRPr="003F7692">
        <w:rPr>
          <w:rFonts w:cs="Times New Roman"/>
          <w:i/>
        </w:rPr>
        <w:t>in review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406E462D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18704C3" w14:textId="77777777" w:rsidR="00305716" w:rsidRDefault="00305716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2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4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6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27F35C" w14:textId="77777777" w:rsidR="007D5F7A" w:rsidRDefault="007D5F7A">
      <w:pPr>
        <w:spacing w:after="0"/>
      </w:pPr>
      <w:r>
        <w:separator/>
      </w:r>
    </w:p>
  </w:endnote>
  <w:endnote w:type="continuationSeparator" w:id="0">
    <w:p w14:paraId="7C66A849" w14:textId="77777777" w:rsidR="007D5F7A" w:rsidRDefault="007D5F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76228" w14:textId="77777777" w:rsidR="007D5F7A" w:rsidRDefault="007D5F7A">
      <w:pPr>
        <w:spacing w:after="0"/>
      </w:pPr>
      <w:r>
        <w:separator/>
      </w:r>
    </w:p>
  </w:footnote>
  <w:footnote w:type="continuationSeparator" w:id="0">
    <w:p w14:paraId="2B8A4755" w14:textId="77777777" w:rsidR="007D5F7A" w:rsidRDefault="007D5F7A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1394"/>
    <w:rsid w:val="000A709B"/>
    <w:rsid w:val="000B577E"/>
    <w:rsid w:val="000C56DA"/>
    <w:rsid w:val="000D0261"/>
    <w:rsid w:val="000D0798"/>
    <w:rsid w:val="000D7B08"/>
    <w:rsid w:val="000E0DEC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CC0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2FEB"/>
    <w:rsid w:val="00324598"/>
    <w:rsid w:val="00326B1A"/>
    <w:rsid w:val="00336B7C"/>
    <w:rsid w:val="0034131C"/>
    <w:rsid w:val="00343F65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16CD"/>
    <w:rsid w:val="004540E2"/>
    <w:rsid w:val="00457C7E"/>
    <w:rsid w:val="00461E47"/>
    <w:rsid w:val="00464ECA"/>
    <w:rsid w:val="00467223"/>
    <w:rsid w:val="0046756F"/>
    <w:rsid w:val="0048552A"/>
    <w:rsid w:val="00487B02"/>
    <w:rsid w:val="00490AA5"/>
    <w:rsid w:val="004B0F87"/>
    <w:rsid w:val="004B1261"/>
    <w:rsid w:val="004C43A9"/>
    <w:rsid w:val="004C6DCE"/>
    <w:rsid w:val="004D226B"/>
    <w:rsid w:val="004D2896"/>
    <w:rsid w:val="004D36A6"/>
    <w:rsid w:val="004E4333"/>
    <w:rsid w:val="004E5383"/>
    <w:rsid w:val="004F01AC"/>
    <w:rsid w:val="004F1C53"/>
    <w:rsid w:val="004F7C7C"/>
    <w:rsid w:val="005058EC"/>
    <w:rsid w:val="00532565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C09A2"/>
    <w:rsid w:val="005C3E90"/>
    <w:rsid w:val="005D148B"/>
    <w:rsid w:val="005D7A54"/>
    <w:rsid w:val="005E155D"/>
    <w:rsid w:val="005F3717"/>
    <w:rsid w:val="005F38AB"/>
    <w:rsid w:val="005F53E0"/>
    <w:rsid w:val="006001DD"/>
    <w:rsid w:val="00610429"/>
    <w:rsid w:val="006243B4"/>
    <w:rsid w:val="00626F8A"/>
    <w:rsid w:val="00630A07"/>
    <w:rsid w:val="0063625E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9BF"/>
    <w:rsid w:val="006B16B6"/>
    <w:rsid w:val="006B3A87"/>
    <w:rsid w:val="006B692A"/>
    <w:rsid w:val="006B6B4F"/>
    <w:rsid w:val="006C1898"/>
    <w:rsid w:val="006C5F6D"/>
    <w:rsid w:val="006C782E"/>
    <w:rsid w:val="006F20DC"/>
    <w:rsid w:val="006F2B0A"/>
    <w:rsid w:val="006F4C10"/>
    <w:rsid w:val="006F6D11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12E7"/>
    <w:rsid w:val="007A4BE9"/>
    <w:rsid w:val="007A5290"/>
    <w:rsid w:val="007A706A"/>
    <w:rsid w:val="007B0CB0"/>
    <w:rsid w:val="007B2552"/>
    <w:rsid w:val="007B294B"/>
    <w:rsid w:val="007B2D86"/>
    <w:rsid w:val="007B3E6A"/>
    <w:rsid w:val="007C7039"/>
    <w:rsid w:val="007D5F7A"/>
    <w:rsid w:val="007E4DD4"/>
    <w:rsid w:val="007F2C17"/>
    <w:rsid w:val="00800D7F"/>
    <w:rsid w:val="00806E5F"/>
    <w:rsid w:val="00810848"/>
    <w:rsid w:val="008112A1"/>
    <w:rsid w:val="00821D25"/>
    <w:rsid w:val="008225F1"/>
    <w:rsid w:val="00827CF2"/>
    <w:rsid w:val="00836552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6F0D"/>
    <w:rsid w:val="00A41F3D"/>
    <w:rsid w:val="00A464A2"/>
    <w:rsid w:val="00A472E7"/>
    <w:rsid w:val="00A5510E"/>
    <w:rsid w:val="00A5767D"/>
    <w:rsid w:val="00A60483"/>
    <w:rsid w:val="00A62CC3"/>
    <w:rsid w:val="00A65447"/>
    <w:rsid w:val="00A85801"/>
    <w:rsid w:val="00A864A4"/>
    <w:rsid w:val="00A91520"/>
    <w:rsid w:val="00A92A70"/>
    <w:rsid w:val="00A93478"/>
    <w:rsid w:val="00AA303A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D34"/>
    <w:rsid w:val="00C20556"/>
    <w:rsid w:val="00C235C1"/>
    <w:rsid w:val="00C37F10"/>
    <w:rsid w:val="00C4338E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27D2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E21BE"/>
    <w:rsid w:val="00CE43AA"/>
    <w:rsid w:val="00CF117A"/>
    <w:rsid w:val="00D13F49"/>
    <w:rsid w:val="00D2085E"/>
    <w:rsid w:val="00D21D72"/>
    <w:rsid w:val="00D26498"/>
    <w:rsid w:val="00D3056A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A3E20"/>
    <w:rsid w:val="00EB1001"/>
    <w:rsid w:val="00EB2161"/>
    <w:rsid w:val="00EB3402"/>
    <w:rsid w:val="00EB42ED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260D9"/>
    <w:rsid w:val="00F27236"/>
    <w:rsid w:val="00F329B5"/>
    <w:rsid w:val="00F32ACA"/>
    <w:rsid w:val="00F32D52"/>
    <w:rsid w:val="00F332FD"/>
    <w:rsid w:val="00F338C0"/>
    <w:rsid w:val="00F377EC"/>
    <w:rsid w:val="00F40F50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3B85"/>
    <w:rsid w:val="00FA3E69"/>
    <w:rsid w:val="00FA52F8"/>
    <w:rsid w:val="00FA66B3"/>
    <w:rsid w:val="00FB325B"/>
    <w:rsid w:val="00FC2804"/>
    <w:rsid w:val="00FC556C"/>
    <w:rsid w:val="00FC6AA2"/>
    <w:rsid w:val="00FC7CD2"/>
    <w:rsid w:val="00FD69E2"/>
    <w:rsid w:val="00FE05AA"/>
    <w:rsid w:val="00FE0E44"/>
    <w:rsid w:val="00FE177D"/>
    <w:rsid w:val="00FE60E9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748</Words>
  <Characters>996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Xiang Ji</cp:lastModifiedBy>
  <cp:revision>7</cp:revision>
  <cp:lastPrinted>2020-01-24T23:11:00Z</cp:lastPrinted>
  <dcterms:created xsi:type="dcterms:W3CDTF">2020-01-24T23:11:00Z</dcterms:created>
  <dcterms:modified xsi:type="dcterms:W3CDTF">2020-05-12T22:23:00Z</dcterms:modified>
</cp:coreProperties>
</file>